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560F3" w14:textId="77777777" w:rsidR="008D3B95" w:rsidRPr="008D3B95" w:rsidRDefault="008D3B95" w:rsidP="008D3B95">
      <w:pPr>
        <w:jc w:val="right"/>
        <w:rPr>
          <w:rFonts w:asciiTheme="majorEastAsia" w:eastAsiaTheme="majorEastAsia" w:hAnsiTheme="majorEastAsia"/>
        </w:rPr>
      </w:pPr>
      <w:r w:rsidRPr="008D3B95">
        <w:rPr>
          <w:rFonts w:asciiTheme="majorEastAsia" w:eastAsiaTheme="majorEastAsia" w:hAnsiTheme="majorEastAsia" w:hint="eastAsia"/>
        </w:rPr>
        <w:t>様式（来訪者用）</w:t>
      </w:r>
    </w:p>
    <w:p w14:paraId="7364F2BA" w14:textId="77777777" w:rsidR="008D3B95" w:rsidRPr="008D3B95" w:rsidRDefault="008D3B95" w:rsidP="008D3B95">
      <w:pPr>
        <w:rPr>
          <w:rFonts w:asciiTheme="majorEastAsia" w:eastAsiaTheme="majorEastAsia" w:hAnsiTheme="majorEastAsia"/>
        </w:rPr>
      </w:pPr>
    </w:p>
    <w:p w14:paraId="02C0BDD3" w14:textId="77777777" w:rsidR="008D3B95" w:rsidRPr="00D83FAC" w:rsidRDefault="008D3B95" w:rsidP="008D3B95">
      <w:pPr>
        <w:jc w:val="center"/>
        <w:rPr>
          <w:rFonts w:asciiTheme="majorEastAsia" w:eastAsiaTheme="majorEastAsia" w:hAnsiTheme="majorEastAsia"/>
          <w:sz w:val="72"/>
        </w:rPr>
      </w:pPr>
      <w:r w:rsidRPr="00D83FAC">
        <w:rPr>
          <w:rFonts w:asciiTheme="majorEastAsia" w:eastAsiaTheme="majorEastAsia" w:hAnsiTheme="majorEastAsia" w:hint="eastAsia"/>
          <w:sz w:val="72"/>
        </w:rPr>
        <w:t>入　構　届</w:t>
      </w:r>
    </w:p>
    <w:p w14:paraId="373F0744" w14:textId="77777777" w:rsidR="008D3B95" w:rsidRDefault="008D3B95" w:rsidP="008D3B95">
      <w:pPr>
        <w:rPr>
          <w:rFonts w:asciiTheme="majorEastAsia" w:eastAsiaTheme="majorEastAsia" w:hAnsiTheme="majorEastAsia"/>
        </w:rPr>
      </w:pPr>
    </w:p>
    <w:p w14:paraId="08069DB7" w14:textId="77777777" w:rsidR="003F557D" w:rsidRDefault="003F557D" w:rsidP="008D3B95">
      <w:pPr>
        <w:rPr>
          <w:rFonts w:asciiTheme="majorEastAsia" w:eastAsiaTheme="majorEastAsia" w:hAnsiTheme="majorEastAsia"/>
        </w:rPr>
      </w:pPr>
    </w:p>
    <w:p w14:paraId="00DD3014" w14:textId="0F716EED" w:rsidR="003F557D" w:rsidRPr="003F557D" w:rsidRDefault="003F557D" w:rsidP="003F557D">
      <w:pPr>
        <w:spacing w:line="560" w:lineRule="exact"/>
        <w:jc w:val="center"/>
        <w:rPr>
          <w:rFonts w:asciiTheme="majorEastAsia" w:eastAsiaTheme="majorEastAsia" w:hAnsiTheme="majorEastAsia"/>
          <w:sz w:val="36"/>
          <w:u w:val="single"/>
        </w:rPr>
      </w:pPr>
      <w:r w:rsidRPr="003F557D">
        <w:rPr>
          <w:rFonts w:asciiTheme="majorEastAsia" w:eastAsiaTheme="majorEastAsia" w:hAnsiTheme="majorEastAsia" w:hint="eastAsia"/>
          <w:sz w:val="36"/>
          <w:u w:val="single"/>
        </w:rPr>
        <w:t>入構日時：　202</w:t>
      </w:r>
      <w:r w:rsidR="005C3FCB">
        <w:rPr>
          <w:rFonts w:asciiTheme="majorEastAsia" w:eastAsiaTheme="majorEastAsia" w:hAnsiTheme="majorEastAsia"/>
          <w:sz w:val="36"/>
          <w:u w:val="single"/>
        </w:rPr>
        <w:t>2</w:t>
      </w:r>
      <w:r w:rsidRPr="003F557D">
        <w:rPr>
          <w:rFonts w:asciiTheme="majorEastAsia" w:eastAsiaTheme="majorEastAsia" w:hAnsiTheme="majorEastAsia" w:hint="eastAsia"/>
          <w:sz w:val="36"/>
          <w:u w:val="single"/>
        </w:rPr>
        <w:t xml:space="preserve">年　</w:t>
      </w:r>
      <w:r w:rsidR="005C3FCB">
        <w:rPr>
          <w:rFonts w:asciiTheme="majorEastAsia" w:eastAsiaTheme="majorEastAsia" w:hAnsiTheme="majorEastAsia"/>
          <w:sz w:val="36"/>
          <w:u w:val="single"/>
        </w:rPr>
        <w:t>8</w:t>
      </w:r>
      <w:r w:rsidRPr="003F557D">
        <w:rPr>
          <w:rFonts w:asciiTheme="majorEastAsia" w:eastAsiaTheme="majorEastAsia" w:hAnsiTheme="majorEastAsia" w:hint="eastAsia"/>
          <w:sz w:val="36"/>
          <w:u w:val="single"/>
        </w:rPr>
        <w:t xml:space="preserve">月　</w:t>
      </w:r>
      <w:r w:rsidR="005C3FCB">
        <w:rPr>
          <w:rFonts w:asciiTheme="majorEastAsia" w:eastAsiaTheme="majorEastAsia" w:hAnsiTheme="majorEastAsia"/>
          <w:sz w:val="36"/>
          <w:u w:val="single"/>
        </w:rPr>
        <w:t>10</w:t>
      </w:r>
      <w:r w:rsidRPr="003F557D">
        <w:rPr>
          <w:rFonts w:asciiTheme="majorEastAsia" w:eastAsiaTheme="majorEastAsia" w:hAnsiTheme="majorEastAsia" w:hint="eastAsia"/>
          <w:sz w:val="36"/>
          <w:u w:val="single"/>
        </w:rPr>
        <w:t xml:space="preserve">日　</w:t>
      </w:r>
      <w:r w:rsidR="00464E6C">
        <w:rPr>
          <w:rFonts w:asciiTheme="majorEastAsia" w:eastAsiaTheme="majorEastAsia" w:hAnsiTheme="majorEastAsia" w:hint="eastAsia"/>
          <w:sz w:val="36"/>
          <w:u w:val="single"/>
        </w:rPr>
        <w:t xml:space="preserve">　　</w:t>
      </w:r>
      <w:r w:rsidRPr="003F557D">
        <w:rPr>
          <w:rFonts w:asciiTheme="majorEastAsia" w:eastAsiaTheme="majorEastAsia" w:hAnsiTheme="majorEastAsia" w:hint="eastAsia"/>
          <w:sz w:val="36"/>
          <w:u w:val="single"/>
        </w:rPr>
        <w:t>時</w:t>
      </w:r>
    </w:p>
    <w:p w14:paraId="408A2464" w14:textId="77777777" w:rsidR="008D3B95" w:rsidRDefault="008D3B95" w:rsidP="008D3B95">
      <w:pPr>
        <w:rPr>
          <w:rFonts w:asciiTheme="majorEastAsia" w:eastAsiaTheme="majorEastAsia" w:hAnsiTheme="majorEastAsia"/>
        </w:rPr>
      </w:pPr>
    </w:p>
    <w:p w14:paraId="0EA2E1DB" w14:textId="77777777" w:rsidR="003F557D" w:rsidRPr="008D3B95" w:rsidRDefault="003F557D" w:rsidP="008D3B95">
      <w:pPr>
        <w:rPr>
          <w:rFonts w:asciiTheme="majorEastAsia" w:eastAsiaTheme="majorEastAsia" w:hAnsiTheme="majorEastAsia"/>
        </w:rPr>
      </w:pPr>
    </w:p>
    <w:p w14:paraId="19BF3F1D" w14:textId="6EB8A5C3" w:rsidR="008D3B95" w:rsidRPr="00454038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氏　</w:t>
      </w:r>
      <w:r w:rsidRPr="00454038">
        <w:rPr>
          <w:rFonts w:asciiTheme="majorEastAsia" w:eastAsiaTheme="majorEastAsia" w:hAnsiTheme="majorEastAsia"/>
          <w:sz w:val="22"/>
          <w:u w:val="single"/>
        </w:rPr>
        <w:t xml:space="preserve">　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名：　</w:t>
      </w:r>
      <w:r w:rsidR="00464E6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　　　　　</w:t>
      </w:r>
      <w:r w:rsidRPr="00454038">
        <w:rPr>
          <w:rFonts w:asciiTheme="majorEastAsia" w:eastAsiaTheme="majorEastAsia" w:hAnsiTheme="majorEastAsia"/>
          <w:sz w:val="22"/>
          <w:u w:val="single"/>
        </w:rPr>
        <w:t xml:space="preserve">　　　　　　　　　　　　　　　　　　　　　　　　</w:t>
      </w:r>
    </w:p>
    <w:p w14:paraId="58E509FC" w14:textId="322C5168" w:rsidR="008D3B95" w:rsidRPr="008D3B95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所属・身分：　</w:t>
      </w:r>
      <w:r w:rsidR="00464E6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　　　　　</w:t>
      </w:r>
      <w:r w:rsidRPr="00454038">
        <w:rPr>
          <w:rFonts w:asciiTheme="majorEastAsia" w:eastAsiaTheme="majorEastAsia" w:hAnsiTheme="majorEastAsia"/>
          <w:sz w:val="22"/>
          <w:u w:val="single"/>
        </w:rPr>
        <w:t xml:space="preserve">　　</w:t>
      </w:r>
      <w:r w:rsidRPr="008D3B95">
        <w:rPr>
          <w:rFonts w:asciiTheme="majorEastAsia" w:eastAsiaTheme="majorEastAsia" w:hAnsiTheme="majorEastAsia" w:hint="eastAsia"/>
          <w:sz w:val="22"/>
          <w:u w:val="single"/>
        </w:rPr>
        <w:t xml:space="preserve">　　　　　　　　　　　　　　　　　　　　　　</w:t>
      </w:r>
    </w:p>
    <w:p w14:paraId="65BCE934" w14:textId="77777777" w:rsidR="008D3B95" w:rsidRPr="008D3B95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</w:rPr>
      </w:pPr>
    </w:p>
    <w:p w14:paraId="1B4B55DF" w14:textId="1DB211B0" w:rsidR="008D3B95" w:rsidRPr="008D3B95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8D3B95">
        <w:rPr>
          <w:rFonts w:asciiTheme="majorEastAsia" w:eastAsiaTheme="majorEastAsia" w:hAnsiTheme="majorEastAsia" w:hint="eastAsia"/>
          <w:sz w:val="22"/>
          <w:u w:val="single"/>
        </w:rPr>
        <w:t>用務先（部局・建物・研究室名等）：</w:t>
      </w:r>
      <w:r w:rsidR="0036094B">
        <w:rPr>
          <w:rFonts w:asciiTheme="majorEastAsia" w:eastAsiaTheme="majorEastAsia" w:hAnsiTheme="majorEastAsia" w:hint="eastAsia"/>
          <w:sz w:val="22"/>
          <w:u w:val="single"/>
        </w:rPr>
        <w:t>武田先端知ビル・武田ホール</w:t>
      </w:r>
      <w:r w:rsidR="005C3FCB">
        <w:rPr>
          <w:rFonts w:asciiTheme="majorEastAsia" w:eastAsiaTheme="majorEastAsia" w:hAnsiTheme="majorEastAsia" w:hint="eastAsia"/>
          <w:sz w:val="22"/>
          <w:u w:val="single"/>
        </w:rPr>
        <w:t xml:space="preserve"> </w:t>
      </w:r>
      <w:r w:rsidR="005C3FCB">
        <w:rPr>
          <w:rFonts w:asciiTheme="majorEastAsia" w:eastAsiaTheme="majorEastAsia" w:hAnsiTheme="majorEastAsia"/>
          <w:sz w:val="22"/>
          <w:u w:val="single"/>
        </w:rPr>
        <w:t xml:space="preserve"> </w:t>
      </w:r>
      <w:r w:rsidR="005C3FCB">
        <w:rPr>
          <w:rFonts w:asciiTheme="majorEastAsia" w:eastAsiaTheme="majorEastAsia" w:hAnsiTheme="majorEastAsia" w:hint="eastAsia"/>
          <w:sz w:val="22"/>
          <w:u w:val="single"/>
        </w:rPr>
        <w:t xml:space="preserve">　　　　　　</w:t>
      </w:r>
      <w:r w:rsidRPr="008D3B95">
        <w:rPr>
          <w:rFonts w:asciiTheme="majorEastAsia" w:eastAsiaTheme="majorEastAsia" w:hAnsiTheme="majorEastAsia" w:hint="eastAsia"/>
          <w:sz w:val="22"/>
          <w:u w:val="single"/>
        </w:rPr>
        <w:t xml:space="preserve">　</w:t>
      </w:r>
    </w:p>
    <w:p w14:paraId="342A07A8" w14:textId="7AFC2DE4" w:rsidR="008D3B95" w:rsidRPr="008D3B95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8D3B95">
        <w:rPr>
          <w:rFonts w:asciiTheme="majorEastAsia" w:eastAsiaTheme="majorEastAsia" w:hAnsiTheme="majorEastAsia" w:hint="eastAsia"/>
          <w:sz w:val="22"/>
          <w:u w:val="single"/>
        </w:rPr>
        <w:t>用務内容：</w:t>
      </w:r>
      <w:r w:rsidR="0036094B">
        <w:rPr>
          <w:rFonts w:asciiTheme="majorEastAsia" w:eastAsiaTheme="majorEastAsia" w:hAnsiTheme="majorEastAsia" w:hint="eastAsia"/>
          <w:sz w:val="22"/>
          <w:u w:val="single"/>
        </w:rPr>
        <w:t>日本学術振興会 R025先進薄膜界面機能創成委員会</w:t>
      </w:r>
      <w:r w:rsidR="00A34DA3">
        <w:rPr>
          <w:rFonts w:asciiTheme="majorEastAsia" w:eastAsiaTheme="majorEastAsia" w:hAnsiTheme="majorEastAsia" w:hint="eastAsia"/>
          <w:sz w:val="22"/>
          <w:u w:val="single"/>
        </w:rPr>
        <w:t xml:space="preserve">に出席　　　　　　　</w:t>
      </w:r>
    </w:p>
    <w:p w14:paraId="4B7481FC" w14:textId="77777777" w:rsidR="008D3B95" w:rsidRPr="008D3B95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</w:rPr>
      </w:pPr>
    </w:p>
    <w:p w14:paraId="4FAB851A" w14:textId="77777777" w:rsidR="008D3B95" w:rsidRPr="00454038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8D3B95">
        <w:rPr>
          <w:rFonts w:asciiTheme="majorEastAsia" w:eastAsiaTheme="majorEastAsia" w:hAnsiTheme="majorEastAsia" w:hint="eastAsia"/>
          <w:sz w:val="22"/>
          <w:u w:val="single"/>
        </w:rPr>
        <w:t>（１）直近14日間の海外渡航歴</w:t>
      </w:r>
      <w:r>
        <w:rPr>
          <w:rFonts w:asciiTheme="majorEastAsia" w:eastAsiaTheme="majorEastAsia" w:hAnsiTheme="majorEastAsia" w:hint="eastAsia"/>
          <w:sz w:val="22"/>
          <w:u w:val="single"/>
        </w:rPr>
        <w:t>：</w:t>
      </w:r>
      <w:r w:rsidRPr="008D3B95">
        <w:rPr>
          <w:rFonts w:asciiTheme="majorEastAsia" w:eastAsiaTheme="majorEastAsia" w:hAnsiTheme="majorEastAsia" w:hint="eastAsia"/>
          <w:sz w:val="22"/>
          <w:u w:val="single"/>
        </w:rPr>
        <w:t xml:space="preserve">　　　　　　　　　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　　　  </w:t>
      </w:r>
      <w:r w:rsidR="00D83FA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>有</w:t>
      </w:r>
      <w:r w:rsidR="00D83FA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・</w:t>
      </w:r>
      <w:r w:rsidR="00D83FA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無　</w:t>
      </w:r>
    </w:p>
    <w:p w14:paraId="021E0726" w14:textId="77777777" w:rsidR="008D3B95" w:rsidRPr="00454038" w:rsidRDefault="008D3B95" w:rsidP="008D3B95">
      <w:pPr>
        <w:spacing w:line="560" w:lineRule="exact"/>
        <w:rPr>
          <w:rFonts w:asciiTheme="majorEastAsia" w:eastAsiaTheme="majorEastAsia" w:hAnsiTheme="majorEastAsia"/>
          <w:sz w:val="22"/>
          <w:u w:val="single"/>
        </w:rPr>
      </w:pP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（２）新型コロナウイルス感染症が疑われる以下の症状の有無：　</w:t>
      </w:r>
      <w:r w:rsidR="00D83FA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 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  有　</w:t>
      </w:r>
      <w:r w:rsidR="00D83FAC"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　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・ </w:t>
      </w:r>
      <w:r w:rsidR="00D83FAC" w:rsidRPr="00454038">
        <w:rPr>
          <w:rFonts w:asciiTheme="majorEastAsia" w:eastAsiaTheme="majorEastAsia" w:hAnsiTheme="majorEastAsia"/>
          <w:sz w:val="22"/>
          <w:u w:val="single"/>
        </w:rPr>
        <w:t xml:space="preserve">  </w:t>
      </w:r>
      <w:r w:rsidRPr="00454038">
        <w:rPr>
          <w:rFonts w:asciiTheme="majorEastAsia" w:eastAsiaTheme="majorEastAsia" w:hAnsiTheme="majorEastAsia" w:hint="eastAsia"/>
          <w:sz w:val="22"/>
          <w:u w:val="single"/>
        </w:rPr>
        <w:t xml:space="preserve"> 無　</w:t>
      </w:r>
    </w:p>
    <w:p w14:paraId="5504E1F8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１．37.5度以上の発熱</w:t>
      </w:r>
    </w:p>
    <w:p w14:paraId="375DC488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２．最近の息苦しさ</w:t>
      </w:r>
    </w:p>
    <w:p w14:paraId="2349734B" w14:textId="77777777" w:rsidR="008D3B95" w:rsidRDefault="008D3B95" w:rsidP="008D3B95">
      <w:pPr>
        <w:spacing w:line="280" w:lineRule="exact"/>
        <w:ind w:leftChars="540" w:left="1134" w:firstLineChars="300" w:firstLine="540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（息が荒くなった、急に息苦しくなった、少し動くと息があがる、胸の痛みがある、</w:t>
      </w:r>
    </w:p>
    <w:p w14:paraId="53D8CE93" w14:textId="77777777" w:rsidR="008D3B95" w:rsidRPr="008D3B95" w:rsidRDefault="008D3B95" w:rsidP="008D3B95">
      <w:pPr>
        <w:spacing w:line="280" w:lineRule="exact"/>
        <w:ind w:leftChars="540" w:left="1134" w:firstLineChars="400" w:firstLine="720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横になれない・座らないと息ができない、肩で息をしたりゼーゼーする）</w:t>
      </w:r>
    </w:p>
    <w:p w14:paraId="3F79BE6F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３．最近の味覚、嗅覚障害</w:t>
      </w:r>
    </w:p>
    <w:p w14:paraId="3C8B8AC8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４．最近のせき・たん</w:t>
      </w:r>
    </w:p>
    <w:p w14:paraId="5057E80E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５．最近のだるさ</w:t>
      </w:r>
    </w:p>
    <w:p w14:paraId="576E5347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６．吐き気</w:t>
      </w:r>
    </w:p>
    <w:p w14:paraId="3E7D9DBD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７．下痢</w:t>
      </w:r>
    </w:p>
    <w:p w14:paraId="7419386B" w14:textId="77777777" w:rsidR="008D3B95" w:rsidRPr="008D3B95" w:rsidRDefault="008D3B95" w:rsidP="008D3B95">
      <w:pPr>
        <w:spacing w:line="280" w:lineRule="exact"/>
        <w:ind w:leftChars="540" w:left="1134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症状８．その他</w:t>
      </w:r>
    </w:p>
    <w:p w14:paraId="06965C22" w14:textId="77777777" w:rsidR="008D3B95" w:rsidRDefault="008D3B95" w:rsidP="008D3B95">
      <w:pPr>
        <w:spacing w:line="280" w:lineRule="exact"/>
        <w:ind w:leftChars="540" w:left="1134" w:firstLineChars="300" w:firstLine="540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（食欲がない、鼻水・鼻づまり・のどの痛み、頭痛・関節痛や筋肉痛、一日中気分が</w:t>
      </w:r>
    </w:p>
    <w:p w14:paraId="5159302F" w14:textId="77777777" w:rsidR="008D3B95" w:rsidRPr="008D3B95" w:rsidRDefault="008D3B95" w:rsidP="008D3B95">
      <w:pPr>
        <w:spacing w:line="280" w:lineRule="exact"/>
        <w:ind w:leftChars="540" w:left="1134" w:firstLineChars="400" w:firstLine="720"/>
        <w:rPr>
          <w:rFonts w:asciiTheme="majorEastAsia" w:eastAsiaTheme="majorEastAsia" w:hAnsiTheme="majorEastAsia"/>
          <w:sz w:val="18"/>
        </w:rPr>
      </w:pPr>
      <w:r w:rsidRPr="008D3B95">
        <w:rPr>
          <w:rFonts w:asciiTheme="majorEastAsia" w:eastAsiaTheme="majorEastAsia" w:hAnsiTheme="majorEastAsia" w:hint="eastAsia"/>
          <w:sz w:val="18"/>
        </w:rPr>
        <w:t>すぐれない、からだにぶつぶつ（発疹）が出ている、目が赤く、目やにが多いなど）</w:t>
      </w:r>
    </w:p>
    <w:p w14:paraId="659A5EE0" w14:textId="77777777" w:rsidR="008D3B95" w:rsidRPr="008D3B95" w:rsidRDefault="008D3B95" w:rsidP="008D3B95">
      <w:pPr>
        <w:rPr>
          <w:rFonts w:asciiTheme="majorEastAsia" w:eastAsiaTheme="majorEastAsia" w:hAnsiTheme="majorEastAsia"/>
          <w:sz w:val="22"/>
        </w:rPr>
      </w:pPr>
    </w:p>
    <w:p w14:paraId="0ACB8E7C" w14:textId="44BBD1A7" w:rsidR="0036094B" w:rsidRDefault="00A34DA3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665393" wp14:editId="06FF5916">
                <wp:simplePos x="0" y="0"/>
                <wp:positionH relativeFrom="margin">
                  <wp:posOffset>-312420</wp:posOffset>
                </wp:positionH>
                <wp:positionV relativeFrom="paragraph">
                  <wp:posOffset>403860</wp:posOffset>
                </wp:positionV>
                <wp:extent cx="6134100" cy="1200150"/>
                <wp:effectExtent l="0" t="0" r="19050" b="1905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4100" cy="120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B5273D" w14:textId="77777777" w:rsidR="00A34DA3" w:rsidRPr="000229B0" w:rsidRDefault="00A34DA3" w:rsidP="00A34DA3">
                            <w:pP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</w:pPr>
                            <w:r w:rsidRPr="000229B0"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※</w:t>
                            </w:r>
                            <w:r w:rsidRPr="000229B0">
                              <w:rPr>
                                <w:rFonts w:asciiTheme="majorEastAsia" w:eastAsiaTheme="majorEastAsia" w:hAnsiTheme="majorEastAsia" w:hint="eastAsia"/>
                                <w:sz w:val="22"/>
                                <w:u w:val="single"/>
                              </w:rPr>
                              <w:t>上記（１）（２）の項目に該当のある方は入構できません。</w:t>
                            </w:r>
                          </w:p>
                          <w:p w14:paraId="5FAF1152" w14:textId="77777777" w:rsidR="00A34DA3" w:rsidRPr="000229B0" w:rsidRDefault="00A34DA3" w:rsidP="00A34DA3">
                            <w:pP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</w:pPr>
                            <w:r w:rsidRPr="000229B0"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※入構者は、本書類をプリントアウトの上、主要門又は各施設の入口等で提示してください。</w:t>
                            </w:r>
                          </w:p>
                          <w:p w14:paraId="5A385F8A" w14:textId="77777777" w:rsidR="00A34DA3" w:rsidRDefault="00A34DA3" w:rsidP="00A34DA3">
                            <w:pP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</w:pPr>
                            <w:r w:rsidRPr="000229B0"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※学内ではマスクの着用と、入構時の消毒をお願いします。</w:t>
                            </w:r>
                          </w:p>
                          <w:p w14:paraId="3FB6086D" w14:textId="77777777" w:rsidR="00A34DA3" w:rsidRPr="000229B0" w:rsidRDefault="00A34DA3" w:rsidP="00A34DA3">
                            <w:r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※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  <w:t>入構届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は、入構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  <w:t>日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当日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  <w:t>のみ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22"/>
                              </w:rPr>
                              <w:t>有効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22"/>
                              </w:rPr>
                              <w:t>で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66539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-24.6pt;margin-top:31.8pt;width:483pt;height:94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" fillcolor="white [3201]" strokeweight=".5pt">
                <v:textbox>
                  <w:txbxContent>
                    <w:p w14:paraId="2BB5273D" w14:textId="77777777" w:rsidR="00A34DA3" w:rsidRPr="000229B0" w:rsidRDefault="00A34DA3" w:rsidP="00A34DA3">
                      <w:pPr>
                        <w:rPr>
                          <w:rFonts w:asciiTheme="majorEastAsia" w:eastAsiaTheme="majorEastAsia" w:hAnsiTheme="majorEastAsia"/>
                          <w:sz w:val="22"/>
                        </w:rPr>
                      </w:pPr>
                      <w:r w:rsidRPr="000229B0"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※</w:t>
                      </w:r>
                      <w:r w:rsidRPr="000229B0">
                        <w:rPr>
                          <w:rFonts w:asciiTheme="majorEastAsia" w:eastAsiaTheme="majorEastAsia" w:hAnsiTheme="majorEastAsia" w:hint="eastAsia"/>
                          <w:sz w:val="22"/>
                          <w:u w:val="single"/>
                        </w:rPr>
                        <w:t>上記（１）（２）の項目に該当のある方は入構できません。</w:t>
                      </w:r>
                    </w:p>
                    <w:p w14:paraId="5FAF1152" w14:textId="77777777" w:rsidR="00A34DA3" w:rsidRPr="000229B0" w:rsidRDefault="00A34DA3" w:rsidP="00A34DA3">
                      <w:pPr>
                        <w:rPr>
                          <w:rFonts w:asciiTheme="majorEastAsia" w:eastAsiaTheme="majorEastAsia" w:hAnsiTheme="majorEastAsia"/>
                          <w:sz w:val="22"/>
                        </w:rPr>
                      </w:pPr>
                      <w:r w:rsidRPr="000229B0"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※入構者は、本書類をプリントアウトの上、主要門又は各施設の入口等で提示してください。</w:t>
                      </w:r>
                    </w:p>
                    <w:p w14:paraId="5A385F8A" w14:textId="77777777" w:rsidR="00A34DA3" w:rsidRDefault="00A34DA3" w:rsidP="00A34DA3">
                      <w:pPr>
                        <w:rPr>
                          <w:rFonts w:asciiTheme="majorEastAsia" w:eastAsiaTheme="majorEastAsia" w:hAnsiTheme="majorEastAsia"/>
                          <w:sz w:val="22"/>
                        </w:rPr>
                      </w:pPr>
                      <w:r w:rsidRPr="000229B0"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※学内ではマスクの着用と、入構時の消毒をお願いします。</w:t>
                      </w:r>
                    </w:p>
                    <w:p w14:paraId="3FB6086D" w14:textId="77777777" w:rsidR="00A34DA3" w:rsidRPr="000229B0" w:rsidRDefault="00A34DA3" w:rsidP="00A34DA3">
                      <w:r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※</w:t>
                      </w:r>
                      <w:r>
                        <w:rPr>
                          <w:rFonts w:asciiTheme="majorEastAsia" w:eastAsiaTheme="majorEastAsia" w:hAnsiTheme="majorEastAsia"/>
                          <w:sz w:val="22"/>
                        </w:rPr>
                        <w:t>入構届</w:t>
                      </w:r>
                      <w:r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は、入構</w:t>
                      </w:r>
                      <w:r>
                        <w:rPr>
                          <w:rFonts w:asciiTheme="majorEastAsia" w:eastAsiaTheme="majorEastAsia" w:hAnsiTheme="majorEastAsia"/>
                          <w:sz w:val="22"/>
                        </w:rPr>
                        <w:t>日</w:t>
                      </w:r>
                      <w:r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当日</w:t>
                      </w:r>
                      <w:r>
                        <w:rPr>
                          <w:rFonts w:asciiTheme="majorEastAsia" w:eastAsiaTheme="majorEastAsia" w:hAnsiTheme="majorEastAsia"/>
                          <w:sz w:val="22"/>
                        </w:rPr>
                        <w:t>のみ</w:t>
                      </w:r>
                      <w:r>
                        <w:rPr>
                          <w:rFonts w:asciiTheme="majorEastAsia" w:eastAsiaTheme="majorEastAsia" w:hAnsiTheme="majorEastAsia" w:hint="eastAsia"/>
                          <w:sz w:val="22"/>
                        </w:rPr>
                        <w:t>有効</w:t>
                      </w:r>
                      <w:r>
                        <w:rPr>
                          <w:rFonts w:asciiTheme="majorEastAsia" w:eastAsiaTheme="majorEastAsia" w:hAnsiTheme="majorEastAsia"/>
                          <w:sz w:val="22"/>
                        </w:rPr>
                        <w:t>です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6094B" w:rsidSect="003F557D">
      <w:pgSz w:w="11906" w:h="16838"/>
      <w:pgMar w:top="1276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A2C62" w14:textId="77777777" w:rsidR="00062D7A" w:rsidRDefault="00062D7A" w:rsidP="008A2FAB">
      <w:r>
        <w:separator/>
      </w:r>
    </w:p>
  </w:endnote>
  <w:endnote w:type="continuationSeparator" w:id="0">
    <w:p w14:paraId="0EEF2EC0" w14:textId="77777777" w:rsidR="00062D7A" w:rsidRDefault="00062D7A" w:rsidP="008A2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A267A" w14:textId="77777777" w:rsidR="00062D7A" w:rsidRDefault="00062D7A" w:rsidP="008A2FAB">
      <w:r>
        <w:separator/>
      </w:r>
    </w:p>
  </w:footnote>
  <w:footnote w:type="continuationSeparator" w:id="0">
    <w:p w14:paraId="129098A9" w14:textId="77777777" w:rsidR="00062D7A" w:rsidRDefault="00062D7A" w:rsidP="008A2F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Y0MrM0MzQ2NDdS0lEKTi0uzszPAykwrAUAUiuVAiwAAAA="/>
  </w:docVars>
  <w:rsids>
    <w:rsidRoot w:val="008D3B95"/>
    <w:rsid w:val="000229B0"/>
    <w:rsid w:val="00062D7A"/>
    <w:rsid w:val="001A66F0"/>
    <w:rsid w:val="00303E25"/>
    <w:rsid w:val="0036094B"/>
    <w:rsid w:val="003F557D"/>
    <w:rsid w:val="00454038"/>
    <w:rsid w:val="00464E6C"/>
    <w:rsid w:val="004F3235"/>
    <w:rsid w:val="0057323F"/>
    <w:rsid w:val="005C3FCB"/>
    <w:rsid w:val="008A2FAB"/>
    <w:rsid w:val="008D3B95"/>
    <w:rsid w:val="00A34DA3"/>
    <w:rsid w:val="00A8539D"/>
    <w:rsid w:val="00B87808"/>
    <w:rsid w:val="00D83FAC"/>
    <w:rsid w:val="00D84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519413"/>
  <w15:chartTrackingRefBased/>
  <w15:docId w15:val="{0F114393-CF31-4E06-9510-DBB519280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2FA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A2FAB"/>
  </w:style>
  <w:style w:type="paragraph" w:styleId="a5">
    <w:name w:val="footer"/>
    <w:basedOn w:val="a"/>
    <w:link w:val="a6"/>
    <w:uiPriority w:val="99"/>
    <w:unhideWhenUsed/>
    <w:rsid w:val="008A2FA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A2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　東京大学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大矢忍</cp:lastModifiedBy>
  <cp:revision>8</cp:revision>
  <cp:lastPrinted>2021-12-15T00:53:00Z</cp:lastPrinted>
  <dcterms:created xsi:type="dcterms:W3CDTF">2020-07-29T04:48:00Z</dcterms:created>
  <dcterms:modified xsi:type="dcterms:W3CDTF">2022-06-29T06:32:00Z</dcterms:modified>
</cp:coreProperties>
</file>